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9ce52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49a79d6-636d-42dd-b058-160175bfa34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7:32:48Z</dcterms:created>
  <dcterms:modified xsi:type="dcterms:W3CDTF">2023-06-09T1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